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30C" w:rsidRDefault="00CA1644" w:rsidP="00B75360">
      <w:pPr>
        <w:spacing w:line="240" w:lineRule="exact"/>
        <w:jc w:val="right"/>
        <w:rPr>
          <w:sz w:val="18"/>
          <w:szCs w:val="18"/>
        </w:rPr>
      </w:pPr>
      <w:r>
        <w:rPr>
          <w:rFonts w:hint="eastAs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634241</wp:posOffset>
                </wp:positionV>
                <wp:extent cx="607325" cy="334370"/>
                <wp:effectExtent l="0" t="0" r="2540" b="889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325" cy="3343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A1644" w:rsidRPr="00CA1644" w:rsidRDefault="00CA1644" w:rsidP="00CA1644">
                            <w:pPr>
                              <w:wordWrap w:val="0"/>
                              <w:rPr>
                                <w:sz w:val="16"/>
                                <w:szCs w:val="16"/>
                              </w:rPr>
                            </w:pPr>
                            <w:r w:rsidRPr="00CA164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F</w:t>
                            </w:r>
                            <w:r w:rsidRPr="00CA1644">
                              <w:rPr>
                                <w:sz w:val="16"/>
                                <w:szCs w:val="16"/>
                              </w:rPr>
                              <w:t>orm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3.4pt;margin-top:-49.95pt;width:47.8pt;height:26.3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" fillcolor="white [3201]" stroked="f" strokeweight=".5pt">
                <v:textbox>
                  <w:txbxContent>
                    <w:p w:rsidR="00CA1644" w:rsidRPr="00CA1644" w:rsidRDefault="00CA1644" w:rsidP="00CA1644">
                      <w:pPr>
                        <w:wordWrap w:val="0"/>
                        <w:rPr>
                          <w:sz w:val="16"/>
                          <w:szCs w:val="16"/>
                        </w:rPr>
                      </w:pPr>
                      <w:r w:rsidRPr="00CA1644">
                        <w:rPr>
                          <w:rFonts w:hint="eastAsia"/>
                          <w:sz w:val="16"/>
                          <w:szCs w:val="16"/>
                        </w:rPr>
                        <w:t>F</w:t>
                      </w:r>
                      <w:r w:rsidRPr="00CA1644">
                        <w:rPr>
                          <w:sz w:val="16"/>
                          <w:szCs w:val="16"/>
                        </w:rPr>
                        <w:t>orm 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0EFE">
        <w:rPr>
          <w:rFonts w:hint="eastAs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20515</wp:posOffset>
                </wp:positionH>
                <wp:positionV relativeFrom="paragraph">
                  <wp:posOffset>-525780</wp:posOffset>
                </wp:positionV>
                <wp:extent cx="425450" cy="184150"/>
                <wp:effectExtent l="0" t="0" r="0" b="635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84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90A2CA" id="正方形/長方形 1" o:spid="_x0000_s1026" style="position:absolute;left:0;text-align:left;margin-left:324.45pt;margin-top:-41.4pt;width:33.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" fillcolor="white [3212]" stroked="f" strokeweight="1pt"/>
            </w:pict>
          </mc:Fallback>
        </mc:AlternateContent>
      </w:r>
      <w:r w:rsidR="00CE030C">
        <w:rPr>
          <w:rFonts w:hint="eastAsia"/>
          <w:sz w:val="18"/>
          <w:szCs w:val="18"/>
        </w:rPr>
        <w:t>D</w:t>
      </w:r>
      <w:r w:rsidR="00CE030C">
        <w:rPr>
          <w:sz w:val="18"/>
          <w:szCs w:val="18"/>
        </w:rPr>
        <w:t>egree Programs i</w:t>
      </w:r>
      <w:r w:rsidR="00B75360">
        <w:rPr>
          <w:sz w:val="18"/>
          <w:szCs w:val="18"/>
        </w:rPr>
        <w:t>n Comprehensive Human Sciences</w:t>
      </w:r>
    </w:p>
    <w:p w:rsidR="00CE030C" w:rsidRPr="00B75360" w:rsidRDefault="00CE030C" w:rsidP="00B75360">
      <w:pPr>
        <w:spacing w:line="240" w:lineRule="exact"/>
        <w:jc w:val="right"/>
        <w:rPr>
          <w:sz w:val="18"/>
          <w:szCs w:val="18"/>
        </w:rPr>
      </w:pPr>
      <w:r>
        <w:rPr>
          <w:sz w:val="18"/>
          <w:szCs w:val="18"/>
        </w:rPr>
        <w:t>Master’s Program in Sport and Olympic Studies</w:t>
      </w:r>
      <w:r w:rsidR="00B75360" w:rsidRPr="00B75360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B879A8" w:rsidRPr="00D85815" w:rsidRDefault="00B879A8" w:rsidP="00D85815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Research Plan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2834"/>
        <w:gridCol w:w="851"/>
        <w:gridCol w:w="3396"/>
      </w:tblGrid>
      <w:tr w:rsidR="00B75360" w:rsidTr="00B75360">
        <w:trPr>
          <w:trHeight w:val="1052"/>
        </w:trPr>
        <w:tc>
          <w:tcPr>
            <w:tcW w:w="1413" w:type="dxa"/>
            <w:vAlign w:val="center"/>
          </w:tcPr>
          <w:p w:rsidR="00B75360" w:rsidRDefault="00B75360" w:rsidP="00B75360">
            <w:pPr>
              <w:spacing w:line="240" w:lineRule="exact"/>
            </w:pPr>
            <w:r w:rsidRPr="00B75360">
              <w:t>Examination Number</w:t>
            </w:r>
          </w:p>
        </w:tc>
        <w:tc>
          <w:tcPr>
            <w:tcW w:w="2834" w:type="dxa"/>
          </w:tcPr>
          <w:p w:rsidR="00B75360" w:rsidRDefault="00B75360" w:rsidP="00CE030C"/>
        </w:tc>
        <w:tc>
          <w:tcPr>
            <w:tcW w:w="851" w:type="dxa"/>
            <w:vAlign w:val="center"/>
          </w:tcPr>
          <w:p w:rsidR="00B75360" w:rsidRDefault="00B75360" w:rsidP="00B7536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3396" w:type="dxa"/>
          </w:tcPr>
          <w:p w:rsidR="00B75360" w:rsidRDefault="00B75360" w:rsidP="00CE030C"/>
        </w:tc>
      </w:tr>
      <w:tr w:rsidR="00CE030C" w:rsidTr="00B75360">
        <w:trPr>
          <w:trHeight w:val="467"/>
        </w:trPr>
        <w:tc>
          <w:tcPr>
            <w:tcW w:w="8494" w:type="dxa"/>
            <w:gridSpan w:val="4"/>
            <w:vAlign w:val="center"/>
          </w:tcPr>
          <w:p w:rsidR="00CE030C" w:rsidRDefault="00B879A8" w:rsidP="00B75360">
            <w:r>
              <w:t>Research Topic</w:t>
            </w:r>
          </w:p>
        </w:tc>
      </w:tr>
      <w:tr w:rsidR="00CE030C" w:rsidTr="00B879A8">
        <w:trPr>
          <w:trHeight w:val="912"/>
        </w:trPr>
        <w:tc>
          <w:tcPr>
            <w:tcW w:w="8494" w:type="dxa"/>
            <w:gridSpan w:val="4"/>
          </w:tcPr>
          <w:p w:rsidR="00CE030C" w:rsidRDefault="00CE030C"/>
          <w:p w:rsidR="00CE030C" w:rsidRDefault="00CE030C"/>
        </w:tc>
      </w:tr>
      <w:tr w:rsidR="00B879A8" w:rsidTr="00B75360">
        <w:trPr>
          <w:trHeight w:val="420"/>
        </w:trPr>
        <w:tc>
          <w:tcPr>
            <w:tcW w:w="8494" w:type="dxa"/>
            <w:gridSpan w:val="4"/>
            <w:vAlign w:val="center"/>
          </w:tcPr>
          <w:p w:rsidR="00B879A8" w:rsidRDefault="00B879A8" w:rsidP="00CF7114">
            <w:r>
              <w:rPr>
                <w:rFonts w:hint="eastAsia"/>
              </w:rPr>
              <w:t>R</w:t>
            </w:r>
            <w:r>
              <w:t>esearch Plan</w:t>
            </w:r>
            <w:r w:rsidR="00D85815">
              <w:t xml:space="preserve"> (</w:t>
            </w:r>
            <w:r w:rsidR="00D85815" w:rsidRPr="00D85815">
              <w:rPr>
                <w:u w:val="single"/>
              </w:rPr>
              <w:t>Within 800 words</w:t>
            </w:r>
            <w:r w:rsidR="00D85815">
              <w:t>)</w:t>
            </w:r>
          </w:p>
        </w:tc>
      </w:tr>
      <w:tr w:rsidR="00B879A8" w:rsidTr="00B75360">
        <w:trPr>
          <w:trHeight w:val="420"/>
        </w:trPr>
        <w:tc>
          <w:tcPr>
            <w:tcW w:w="8494" w:type="dxa"/>
            <w:gridSpan w:val="4"/>
            <w:vAlign w:val="center"/>
          </w:tcPr>
          <w:p w:rsidR="00B879A8" w:rsidRDefault="00B879A8" w:rsidP="00CF7114">
            <w:bookmarkStart w:id="0" w:name="_GoBack"/>
            <w:bookmarkEnd w:id="0"/>
          </w:p>
          <w:p w:rsidR="00D85815" w:rsidRDefault="00D85815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240534" w:rsidRDefault="00240534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  <w:p w:rsidR="00D85815" w:rsidRDefault="00D85815" w:rsidP="00CF7114"/>
        </w:tc>
      </w:tr>
    </w:tbl>
    <w:p w:rsidR="00CE030C" w:rsidRDefault="00CE030C"/>
    <w:sectPr w:rsidR="00CE030C" w:rsidSect="00B75360">
      <w:headerReference w:type="default" r:id="rId6"/>
      <w:pgSz w:w="11906" w:h="16838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141F" w:rsidRDefault="005A141F" w:rsidP="00B75360">
      <w:r>
        <w:separator/>
      </w:r>
    </w:p>
  </w:endnote>
  <w:endnote w:type="continuationSeparator" w:id="0">
    <w:p w:rsidR="005A141F" w:rsidRDefault="005A141F" w:rsidP="00B75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141F" w:rsidRDefault="005A141F" w:rsidP="00B75360">
      <w:r>
        <w:separator/>
      </w:r>
    </w:p>
  </w:footnote>
  <w:footnote w:type="continuationSeparator" w:id="0">
    <w:p w:rsidR="005A141F" w:rsidRDefault="005A141F" w:rsidP="00B75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5360" w:rsidRDefault="00B75360">
    <w:pPr>
      <w:pStyle w:val="a4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89931</wp:posOffset>
          </wp:positionV>
          <wp:extent cx="1223645" cy="438150"/>
          <wp:effectExtent l="0" t="0" r="0" b="0"/>
          <wp:wrapSquare wrapText="bothSides"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364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zIzMDMwMTY3NDFR0lEKTi0uzszPAykwrAUA3ys3tywAAAA="/>
  </w:docVars>
  <w:rsids>
    <w:rsidRoot w:val="00CE030C"/>
    <w:rsid w:val="001C5F9E"/>
    <w:rsid w:val="001E3026"/>
    <w:rsid w:val="00240534"/>
    <w:rsid w:val="002C2763"/>
    <w:rsid w:val="00414C33"/>
    <w:rsid w:val="004D1322"/>
    <w:rsid w:val="0053528D"/>
    <w:rsid w:val="005A141F"/>
    <w:rsid w:val="006B4F25"/>
    <w:rsid w:val="006F32BB"/>
    <w:rsid w:val="007D2A7B"/>
    <w:rsid w:val="00B50EFE"/>
    <w:rsid w:val="00B75360"/>
    <w:rsid w:val="00B8156D"/>
    <w:rsid w:val="00B879A8"/>
    <w:rsid w:val="00CA1644"/>
    <w:rsid w:val="00CE030C"/>
    <w:rsid w:val="00CF7114"/>
    <w:rsid w:val="00D85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C68547B6-AF76-4245-9F5A-02E5EE041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03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75360"/>
  </w:style>
  <w:style w:type="paragraph" w:styleId="a6">
    <w:name w:val="footer"/>
    <w:basedOn w:val="a"/>
    <w:link w:val="a7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75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</Words>
  <Characters>155</Characters>
  <Application>Microsoft Office Word</Application>
  <DocSecurity>0</DocSecurity>
  <Lines>35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松倉　のり子</dc:creator>
  <cp:keywords/>
  <dc:description/>
  <cp:lastModifiedBy>MatsukuraNoriko</cp:lastModifiedBy>
  <cp:revision>7</cp:revision>
  <cp:lastPrinted>2023-11-09T03:14:00Z</cp:lastPrinted>
  <dcterms:created xsi:type="dcterms:W3CDTF">2023-11-09T03:05:00Z</dcterms:created>
  <dcterms:modified xsi:type="dcterms:W3CDTF">2023-11-10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9fc8bb32c6f1e75b8decc94531e6dbf1935d8460f0501b129e2b044220481</vt:lpwstr>
  </property>
</Properties>
</file>